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7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7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6T16:12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izugD7b+kNqG3UfvqpBI9cIuUuDwuwMYf+WcSj/gGo7urSNge+8Lv+/Yc2GIVchaoclniCcVSlN4cDvGpQn64rPCpNGvIATyWDwkM73339TOl3HfDrVcOvv9pt6yf9McgOtnqdL5kIlWlo3uZbIz6r2iXsdf2QdmvSQe77TSk7uOk2bdd4ZMKUoI2913OUJzA9EvWeX2GkOYK354OOyqJJkOt+c9HGTx0sD/hFGreT715/TAPTmB3L2vLRX5dR1lj7gZ/AKDhG2cv6RXcjlY6trvFEa2aIe2/v9zVuYEydeeLPnpXDSF3MD2ZcfkSzn29hw5h9wAfGXRA3vfC/3Dc8z800bu4vMCGNA7+a+1WAPOcO5iVcu0haLsg+0N9z77tveKdatiXYLr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Thanks for all the interest, folks. There's a 14 day trial on our</w:t>
      </w:r>
      <w:r>
        <w:t xml:space="preserve"> </w:t>
      </w:r>
      <w:r>
        <w:t xml:space="preserve">website you can hit if you want to check it out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7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6T16:12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b5feb7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b5feb7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72</dc:title>
  <dc:creator/>
  <cp:keywords/>
  <dcterms:created xsi:type="dcterms:W3CDTF">2026-04-26T16:12:47Z</dcterms:created>
  <dcterms:modified xsi:type="dcterms:W3CDTF">2026-04-26T1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